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p>
    <w:bookmarkStart w:id="20" w:name="Xa23a812f319fd14ac9bfbbef81796edbb6b6642"/>
    <w:p>
      <w:pPr>
        <w:pStyle w:val="Heading1"/>
      </w:pPr>
      <w:r>
        <w:t xml:space="preserve">Internship Application Letter: Marine Engineer Internship Opportunity in Mexico City</w:t>
      </w:r>
    </w:p>
    <w:p>
      <w:pPr>
        <w:pStyle w:val="FirstParagraph"/>
      </w:pPr>
      <w:r>
        <w:t xml:space="preserve">Dear Hiring Manager,</w:t>
      </w:r>
    </w:p>
    <w:p>
      <w:pPr>
        <w:pStyle w:val="BodyText"/>
      </w:pPr>
      <w:r>
        <w:t xml:space="preserve">I am writing to express my enthusiastic interest in the Marine Engineer Internship position at your esteemed organization, as advertised. As a dedicated and highly motivated final-year Mechanical Engineering student with a profound passion for maritime systems and sustainable oceanic technologies, I am eager to contribute my academic knowledge and technical skills to your team within the dynamic industrial landscape of Mexico City. This opportunity represents a pivotal step in my professional journey toward becoming an accomplished Marine Engineer, deeply committed to advancing the future of maritime operations in Mexico and beyond.</w:t>
      </w:r>
    </w:p>
    <w:p>
      <w:pPr>
        <w:pStyle w:val="BodyText"/>
      </w:pPr>
      <w:r>
        <w:t xml:space="preserve">Throughout my academic career at the National Autonomous University of Mexico (UNAM) in Mexico City, I have immersed myself in coursework specifically designed to prepare me for a career in marine engineering. My curriculum has included advanced subjects such as Fluid Mechanics, Thermodynamics, Ship Structures, Marine Propulsion Systems, and Naval Architecture. Furthermore, I successfully completed an intensive project focused on optimizing fuel efficiency for coastal vessels operating along the Mexican Pacific coast—a project that directly aligns with the operational challenges faced by companies based in Mexico City which manage significant maritime logistics through ports like Manzanillo and Veracruz. This hands-on experience provided me with practical skills in CAD software (AutoCAD, SolidWorks), computational modeling, and data analysis essential for modern marine engineering roles.</w:t>
      </w:r>
    </w:p>
    <w:p>
      <w:pPr>
        <w:pStyle w:val="BodyText"/>
      </w:pPr>
      <w:r>
        <w:t xml:space="preserve">What particularly excites me about the prospect of interning at your organization is your pioneering work in sustainable marine technology development within the context of Mexico's strategic maritime interests. Mexico City, as the nation's administrative and economic hub, serves as a critical nexus for decision-making that impacts all coastal operations—from deep-sea shipping corridors in the Gulf of Mexico to port modernization initiatives along the Pacific coast. Your company’s commitment to integrating cutting-edge engineering solutions with environmental stewardship resonates deeply with my professional values. I am eager to learn from your engineers while contributing fresh perspectives on innovations such as alternative marine fuels, hull design optimization for reduced emissions, and digital twin technology for predictive maintenance—all of which are increasingly vital for Mexico's maritime industry as it seeks to enhance competitiveness in global trade networks.</w:t>
      </w:r>
    </w:p>
    <w:p>
      <w:pPr>
        <w:pStyle w:val="BodyText"/>
      </w:pPr>
      <w:r>
        <w:t xml:space="preserve">My technical proficiency extends beyond classroom theory. During my summer internship at a leading shipyard in Veracruz (approximately 200 km from Mexico City), I supported the engineering team in conducting structural integrity assessments of cargo vessels, documented maintenance procedures for propulsion systems, and assisted in drafting technical reports for vessel inspections. This experience taught me the importance of meticulous documentation, safety protocols compliance (OSHA standards), and collaborative problem-solving within multidisciplinary teams—a skill set directly transferable to any marine engineering environment. I am proficient in Microsoft Office Suite (including advanced Excel for data analysis), possess foundational knowledge of shipboard electrical systems, and am currently obtaining certification in the latest marine simulation software used by industry leaders.</w:t>
      </w:r>
    </w:p>
    <w:p>
      <w:pPr>
        <w:pStyle w:val="BodyText"/>
      </w:pPr>
      <w:r>
        <w:t xml:space="preserve">Why Mexico City? The capital city’s unique position as both a political epicenter and a logistical hub offers unparalleled access to Mexico's maritime sector. Major entities such as Pemex (Petroleos Mexicanos), FMC Corporation, and numerous private shipping and logistics firms maintain their headquarters or key operational centers in Mexico City. This concentration of expertise, coupled with the city’s proximity to world-class ports like Manzanillo (one of Latin America's busiest container ports) and Acapulco, creates an ideal environment for interns to gain exposure across the entire maritime value chain—from design and construction through operations and environmental management. My residence in Mexico City provides immediate logistical advantages, enabling me to fully commit to on-site work while actively engaging with local industry networks through events hosted by organizations like the Mexican Chamber of Shipping (Cámara Mexicana de la Industria Naviera).</w:t>
      </w:r>
    </w:p>
    <w:p>
      <w:pPr>
        <w:pStyle w:val="BodyText"/>
      </w:pPr>
      <w:r>
        <w:t xml:space="preserve">I am particularly drawn to your company’s recent project involving the retrofitting of aging coastal ferries with energy-efficient propulsion systems. As a future Marine Engineer, I am eager to apply my academic background in thermodynamics and fluid dynamics to support such initiatives, ensuring they meet stringent safety standards while minimizing environmental impact. My ability to rapidly learn technical systems, coupled with strong communication skills developed through collaborative university projects, positions me well to contribute meaningfully from day one. I understand that an Internship Application Letter must convey not only qualifications but also genuine enthusiasm for the specific role and location—and I am exceptionally eager to bring my dedication to your team in Mexico City.</w:t>
      </w:r>
    </w:p>
    <w:p>
      <w:pPr>
        <w:pStyle w:val="BodyText"/>
      </w:pPr>
      <w:r>
        <w:t xml:space="preserve">My resume, attached for your review, provides further detail on my academic achievements, technical skills, and professional experiences. I have been particularly impressed by your company’s work on port infrastructure resilience projects along the Mexican coastline—a topic I explored extensively in my undergraduate thesis. As a native of Mexico City with deep roots in the community and a clear vision for contributing to our nation's maritime future, I am confident that my background aligns precisely with your requirements for this Marine Engineer Internship.</w:t>
      </w:r>
    </w:p>
    <w:p>
      <w:pPr>
        <w:pStyle w:val="BodyText"/>
      </w:pPr>
      <w:r>
        <w:t xml:space="preserve">Thank you for considering my application. I am very excited about the possibility of joining your innovative team in Mexico City and contributing to projects that shape the future of marine engineering in our country. I welcome the opportunity to discuss how my skills and passion can support your objectives during an interview at your earliest convenience. Please feel free to contact me via email at j.rodriguez@example.com or by phone at +52 55 1234 5678.</w:t>
      </w:r>
    </w:p>
    <w:p>
      <w:pPr>
        <w:pStyle w:val="BodyText"/>
      </w:pPr>
      <w:r>
        <w:t xml:space="preserve">Sincerely,</w:t>
      </w:r>
    </w:p>
    <w:p>
      <w:pPr>
        <w:pStyle w:val="BodyText"/>
      </w:pPr>
      <w:r>
        <w:t xml:space="preserve">Juan Carlos Rodríguez</w:t>
      </w:r>
    </w:p>
    <w:p>
      <w:pPr>
        <w:pStyle w:val="BodyText"/>
      </w:pPr>
      <w:r>
        <w:t xml:space="preserve">Marine Engineering Student | National Autonomous University of Mexico (UNAM)</w:t>
      </w:r>
    </w:p>
    <w:p>
      <w:pPr>
        <w:pStyle w:val="BodyText"/>
      </w:pPr>
      <w:r>
        <w:t xml:space="preserve">Mexico City, Mexi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ine Engineer Position</dc:title>
  <dc:creator/>
  <dc:language>en</dc:language>
  <cp:keywords/>
  <dcterms:created xsi:type="dcterms:W3CDTF">2025-12-09T20:13:01Z</dcterms:created>
  <dcterms:modified xsi:type="dcterms:W3CDTF">2025-12-09T20:13:01Z</dcterms:modified>
</cp:coreProperties>
</file>

<file path=docProps/custom.xml><?xml version="1.0" encoding="utf-8"?>
<Properties xmlns="http://schemas.openxmlformats.org/officeDocument/2006/custom-properties" xmlns:vt="http://schemas.openxmlformats.org/officeDocument/2006/docPropsVTypes"/>
</file>